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6CC5F" w14:textId="026C1366" w:rsidR="00081101" w:rsidRPr="0093286D" w:rsidRDefault="00EA71FF" w:rsidP="00081101">
      <w:pPr>
        <w:jc w:val="center"/>
        <w:rPr>
          <w:rFonts w:asciiTheme="minorHAnsi" w:hAnsiTheme="minorHAnsi" w:cs="Arial"/>
          <w:b/>
          <w:sz w:val="28"/>
          <w:szCs w:val="22"/>
        </w:rPr>
      </w:pPr>
      <w:bookmarkStart w:id="0" w:name="_GoBack"/>
      <w:bookmarkEnd w:id="0"/>
      <w:r>
        <w:rPr>
          <w:rFonts w:asciiTheme="minorHAnsi" w:hAnsiTheme="minorHAnsi" w:cs="Arial"/>
          <w:b/>
          <w:sz w:val="28"/>
          <w:szCs w:val="22"/>
        </w:rPr>
        <w:t>EGD</w:t>
      </w:r>
      <w:r w:rsidR="006F3A26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–</w:t>
      </w:r>
      <w:r w:rsidR="00EB0148">
        <w:rPr>
          <w:rFonts w:asciiTheme="minorHAnsi" w:hAnsiTheme="minorHAnsi" w:cs="Arial"/>
          <w:b/>
          <w:sz w:val="28"/>
          <w:szCs w:val="22"/>
        </w:rPr>
        <w:t xml:space="preserve"> </w:t>
      </w:r>
      <w:r w:rsidR="00737E94">
        <w:rPr>
          <w:rFonts w:asciiTheme="minorHAnsi" w:hAnsiTheme="minorHAnsi" w:cs="Arial"/>
          <w:b/>
          <w:sz w:val="28"/>
          <w:szCs w:val="22"/>
        </w:rPr>
        <w:t>GRADE 12</w:t>
      </w:r>
      <w:r w:rsidR="008A2B20">
        <w:rPr>
          <w:rFonts w:asciiTheme="minorHAnsi" w:hAnsiTheme="minorHAnsi" w:cs="Arial"/>
          <w:b/>
          <w:sz w:val="28"/>
          <w:szCs w:val="22"/>
        </w:rPr>
        <w:t xml:space="preserve"> </w:t>
      </w:r>
      <w:r w:rsidR="00230FE9">
        <w:rPr>
          <w:rFonts w:asciiTheme="minorHAnsi" w:hAnsiTheme="minorHAnsi" w:cs="Arial"/>
          <w:b/>
          <w:sz w:val="28"/>
          <w:szCs w:val="22"/>
        </w:rPr>
        <w:t>202</w:t>
      </w:r>
      <w:r w:rsidR="00362D49">
        <w:rPr>
          <w:rFonts w:asciiTheme="minorHAnsi" w:hAnsiTheme="minorHAnsi" w:cs="Arial"/>
          <w:b/>
          <w:sz w:val="28"/>
          <w:szCs w:val="22"/>
        </w:rPr>
        <w:t>1</w:t>
      </w:r>
    </w:p>
    <w:p w14:paraId="10FB47DC" w14:textId="77777777" w:rsidR="00081101" w:rsidRPr="0093286D" w:rsidRDefault="00081101" w:rsidP="00081101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5050"/>
        <w:gridCol w:w="2527"/>
      </w:tblGrid>
      <w:tr w:rsidR="00CD35B8" w:rsidRPr="0093286D" w14:paraId="653C1313" w14:textId="77777777" w:rsidTr="00CD35B8">
        <w:trPr>
          <w:trHeight w:val="640"/>
        </w:trPr>
        <w:tc>
          <w:tcPr>
            <w:tcW w:w="1745" w:type="dxa"/>
            <w:vAlign w:val="center"/>
          </w:tcPr>
          <w:p w14:paraId="13007341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5050" w:type="dxa"/>
            <w:vAlign w:val="center"/>
          </w:tcPr>
          <w:p w14:paraId="13523E29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527" w:type="dxa"/>
            <w:vAlign w:val="center"/>
          </w:tcPr>
          <w:p w14:paraId="5527718D" w14:textId="77777777" w:rsidR="00CD35B8" w:rsidRPr="00A94F54" w:rsidRDefault="00CD35B8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CD35B8" w:rsidRPr="0093286D" w14:paraId="4A497F5D" w14:textId="77777777" w:rsidTr="00CD35B8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14:paraId="4CB4AC79" w14:textId="50358F78" w:rsidR="00CD35B8" w:rsidRPr="00A94F54" w:rsidRDefault="00230FE9" w:rsidP="00230FE9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1 (</w:t>
            </w:r>
            <w:r w:rsidR="00362D49">
              <w:rPr>
                <w:rFonts w:asciiTheme="minorHAnsi" w:hAnsiTheme="minorHAnsi" w:cs="Arial"/>
                <w:b/>
                <w:sz w:val="22"/>
                <w:szCs w:val="22"/>
              </w:rPr>
              <w:t>30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November 20</w:t>
            </w:r>
            <w:r w:rsidR="00362D49">
              <w:rPr>
                <w:rFonts w:asciiTheme="minorHAnsi" w:hAnsiTheme="minorHAnsi" w:cs="Arial"/>
                <w:b/>
                <w:sz w:val="22"/>
                <w:szCs w:val="22"/>
              </w:rPr>
              <w:t>20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0D1E10">
              <w:rPr>
                <w:rFonts w:asciiTheme="minorHAnsi" w:hAnsiTheme="minorHAnsi" w:cs="Arial"/>
                <w:b/>
                <w:sz w:val="22"/>
                <w:szCs w:val="22"/>
              </w:rPr>
              <w:t>9</w:t>
            </w:r>
            <w:r w:rsidR="00DD315D">
              <w:rPr>
                <w:rFonts w:asciiTheme="minorHAnsi" w:hAnsiTheme="minorHAnsi" w:cs="Arial"/>
                <w:b/>
                <w:sz w:val="22"/>
                <w:szCs w:val="22"/>
              </w:rPr>
              <w:t xml:space="preserve"> April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362D49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="00CD35B8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0D1E10" w:rsidRPr="0093286D" w14:paraId="73BA78E8" w14:textId="77777777" w:rsidTr="00A15974">
        <w:trPr>
          <w:trHeight w:val="567"/>
        </w:trPr>
        <w:tc>
          <w:tcPr>
            <w:tcW w:w="1745" w:type="dxa"/>
            <w:vMerge w:val="restart"/>
            <w:vAlign w:val="center"/>
          </w:tcPr>
          <w:p w14:paraId="45F0FF01" w14:textId="36921A6B" w:rsidR="000D1E10" w:rsidRPr="000D1E10" w:rsidRDefault="000D1E10" w:rsidP="000D1E10">
            <w:pPr>
              <w:rPr>
                <w:rFonts w:asciiTheme="minorHAnsi" w:hAnsiTheme="minorHAnsi"/>
                <w:b/>
                <w:sz w:val="22"/>
              </w:rPr>
            </w:pPr>
            <w:r w:rsidRPr="00A15974">
              <w:rPr>
                <w:rFonts w:asciiTheme="minorHAnsi" w:hAnsiTheme="minorHAnsi"/>
                <w:b/>
                <w:sz w:val="22"/>
              </w:rPr>
              <w:t>Mechanical Drawing</w:t>
            </w:r>
          </w:p>
        </w:tc>
        <w:tc>
          <w:tcPr>
            <w:tcW w:w="5050" w:type="dxa"/>
            <w:vAlign w:val="center"/>
          </w:tcPr>
          <w:p w14:paraId="49739711" w14:textId="77777777" w:rsidR="000D1E10" w:rsidRPr="00A15974" w:rsidRDefault="000D1E10" w:rsidP="00A15974">
            <w:pPr>
              <w:jc w:val="both"/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Mechanical Analytical</w:t>
            </w:r>
          </w:p>
        </w:tc>
        <w:tc>
          <w:tcPr>
            <w:tcW w:w="2527" w:type="dxa"/>
            <w:vMerge w:val="restart"/>
            <w:vAlign w:val="center"/>
          </w:tcPr>
          <w:p w14:paraId="71B53F6E" w14:textId="0037ECF7" w:rsidR="000D1E10" w:rsidRDefault="000D1E10" w:rsidP="000D1E1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Two Coursework </w:t>
            </w:r>
          </w:p>
          <w:p w14:paraId="6211DEA0" w14:textId="7873ECB5" w:rsidR="000D1E10" w:rsidRDefault="000D1E10" w:rsidP="000D1E10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6296940A" w14:textId="77777777" w:rsidR="000D1E10" w:rsidRDefault="000D1E10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3D6D1424" w14:textId="41D23281" w:rsidR="000D1E10" w:rsidRDefault="000D1E10" w:rsidP="000D1E1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Two Coursework </w:t>
            </w:r>
          </w:p>
          <w:p w14:paraId="10069CC3" w14:textId="084DE452" w:rsidR="000D1E10" w:rsidRDefault="000D1E10" w:rsidP="000D1E10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68B89BFC" w14:textId="77777777" w:rsidR="000D1E10" w:rsidRDefault="000D1E10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99CD267" w14:textId="77A49F49" w:rsidR="000D1E10" w:rsidRPr="000D1E10" w:rsidRDefault="000D1E10" w:rsidP="000D1E10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3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0D1E10">
              <w:rPr>
                <w:rFonts w:asciiTheme="minorHAnsi" w:hAnsiTheme="minorHAnsi" w:cs="Arial"/>
                <w:bCs/>
                <w:sz w:val="22"/>
                <w:szCs w:val="22"/>
              </w:rPr>
              <w:t>PAT Section A</w:t>
            </w:r>
          </w:p>
          <w:p w14:paraId="2E6BCBDD" w14:textId="77777777" w:rsidR="000D1E10" w:rsidRPr="00362D49" w:rsidRDefault="000D1E10" w:rsidP="00362D49">
            <w:pPr>
              <w:pStyle w:val="ListParagraph"/>
              <w:ind w:left="3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1125D71F" w14:textId="444E2368" w:rsidR="000D1E10" w:rsidRPr="00305604" w:rsidRDefault="000D1E10" w:rsidP="000D1E1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4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One  Coursework drawing</w:t>
            </w:r>
          </w:p>
        </w:tc>
      </w:tr>
      <w:tr w:rsidR="000D1E10" w:rsidRPr="0093286D" w14:paraId="65DE4D59" w14:textId="77777777" w:rsidTr="00A15974">
        <w:trPr>
          <w:trHeight w:val="567"/>
        </w:trPr>
        <w:tc>
          <w:tcPr>
            <w:tcW w:w="1745" w:type="dxa"/>
            <w:vMerge/>
            <w:vAlign w:val="center"/>
          </w:tcPr>
          <w:p w14:paraId="53BD4268" w14:textId="77777777" w:rsidR="000D1E10" w:rsidRPr="00A15974" w:rsidRDefault="000D1E10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1EA97FCD" w14:textId="77777777" w:rsidR="000D1E10" w:rsidRPr="00A15974" w:rsidRDefault="000D1E10" w:rsidP="00A15974">
            <w:pPr>
              <w:jc w:val="both"/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Mechanical Assembly</w:t>
            </w:r>
          </w:p>
        </w:tc>
        <w:tc>
          <w:tcPr>
            <w:tcW w:w="2527" w:type="dxa"/>
            <w:vMerge/>
          </w:tcPr>
          <w:p w14:paraId="6798A427" w14:textId="77777777" w:rsidR="000D1E10" w:rsidRPr="00A94F54" w:rsidRDefault="000D1E10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0D1E10" w:rsidRPr="0093286D" w14:paraId="33C8B67E" w14:textId="77777777" w:rsidTr="00A15974">
        <w:trPr>
          <w:trHeight w:val="567"/>
        </w:trPr>
        <w:tc>
          <w:tcPr>
            <w:tcW w:w="1745" w:type="dxa"/>
            <w:vMerge/>
            <w:vAlign w:val="center"/>
          </w:tcPr>
          <w:p w14:paraId="1C4A3FBA" w14:textId="77777777" w:rsidR="000D1E10" w:rsidRPr="00A15974" w:rsidRDefault="000D1E10" w:rsidP="00EB47C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677B87BA" w14:textId="733768AB" w:rsidR="000D1E10" w:rsidRPr="00A15974" w:rsidRDefault="000D1E10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Civil Floor plan with Elevations</w:t>
            </w:r>
            <w:r>
              <w:rPr>
                <w:rFonts w:asciiTheme="minorHAnsi" w:hAnsiTheme="minorHAnsi"/>
                <w:sz w:val="22"/>
              </w:rPr>
              <w:t>,</w:t>
            </w:r>
            <w:r w:rsidRPr="00A15974">
              <w:rPr>
                <w:rFonts w:asciiTheme="minorHAnsi" w:hAnsiTheme="minorHAnsi"/>
                <w:sz w:val="22"/>
              </w:rPr>
              <w:t xml:space="preserve"> Sectional Elevation</w:t>
            </w:r>
          </w:p>
        </w:tc>
        <w:tc>
          <w:tcPr>
            <w:tcW w:w="2527" w:type="dxa"/>
            <w:vMerge/>
          </w:tcPr>
          <w:p w14:paraId="0912DD84" w14:textId="77777777" w:rsidR="000D1E10" w:rsidRPr="00A94F54" w:rsidRDefault="000D1E10" w:rsidP="00EB47C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0D1E10" w:rsidRPr="0093286D" w14:paraId="722873DE" w14:textId="77777777" w:rsidTr="00A15974">
        <w:trPr>
          <w:trHeight w:val="567"/>
        </w:trPr>
        <w:tc>
          <w:tcPr>
            <w:tcW w:w="1745" w:type="dxa"/>
            <w:vMerge/>
            <w:vAlign w:val="center"/>
          </w:tcPr>
          <w:p w14:paraId="360DD9B0" w14:textId="77777777" w:rsidR="000D1E10" w:rsidRPr="00A15974" w:rsidRDefault="000D1E10" w:rsidP="00362D4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4C650D94" w14:textId="3EB896B0" w:rsidR="000D1E10" w:rsidRPr="00A15974" w:rsidRDefault="000D1E10" w:rsidP="00362D49">
            <w:pPr>
              <w:rPr>
                <w:rFonts w:asciiTheme="minorHAnsi" w:hAnsiTheme="minorHAnsi" w:cs="Arial"/>
                <w:sz w:val="22"/>
              </w:rPr>
            </w:pPr>
            <w:r w:rsidRPr="00A15974">
              <w:rPr>
                <w:rFonts w:asciiTheme="minorHAnsi" w:hAnsiTheme="minorHAnsi" w:cs="Arial"/>
                <w:sz w:val="22"/>
              </w:rPr>
              <w:t>Civil Analytical</w:t>
            </w:r>
          </w:p>
        </w:tc>
        <w:tc>
          <w:tcPr>
            <w:tcW w:w="2527" w:type="dxa"/>
            <w:vMerge/>
          </w:tcPr>
          <w:p w14:paraId="5BC6BC08" w14:textId="77777777" w:rsidR="000D1E10" w:rsidRPr="00A94F54" w:rsidRDefault="000D1E10" w:rsidP="00362D4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0D1E10" w:rsidRPr="0093286D" w14:paraId="4DCA2735" w14:textId="77777777" w:rsidTr="00A15974">
        <w:trPr>
          <w:trHeight w:val="567"/>
        </w:trPr>
        <w:tc>
          <w:tcPr>
            <w:tcW w:w="1745" w:type="dxa"/>
            <w:vMerge/>
            <w:vAlign w:val="center"/>
          </w:tcPr>
          <w:p w14:paraId="14F1FA3F" w14:textId="77777777" w:rsidR="000D1E10" w:rsidRPr="00A15974" w:rsidRDefault="000D1E10" w:rsidP="00362D49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2219FA43" w14:textId="4A79A0D9" w:rsidR="000D1E10" w:rsidRPr="00A15974" w:rsidRDefault="000D1E10" w:rsidP="00362D49">
            <w:pPr>
              <w:rPr>
                <w:rFonts w:asciiTheme="minorHAnsi" w:hAnsiTheme="minorHAnsi" w:cs="Arial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Two-Point Perspective</w:t>
            </w:r>
          </w:p>
        </w:tc>
        <w:tc>
          <w:tcPr>
            <w:tcW w:w="2527" w:type="dxa"/>
            <w:vMerge/>
          </w:tcPr>
          <w:p w14:paraId="59A298BB" w14:textId="77777777" w:rsidR="000D1E10" w:rsidRPr="00A94F54" w:rsidRDefault="000D1E10" w:rsidP="00362D49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B47CF" w:rsidRPr="0093286D" w14:paraId="330FAF83" w14:textId="77777777" w:rsidTr="00A15974">
        <w:trPr>
          <w:trHeight w:val="567"/>
        </w:trPr>
        <w:tc>
          <w:tcPr>
            <w:tcW w:w="1745" w:type="dxa"/>
            <w:vAlign w:val="center"/>
          </w:tcPr>
          <w:p w14:paraId="5F4EFDF5" w14:textId="1F24D909" w:rsidR="00EB47CF" w:rsidRPr="000D1E10" w:rsidRDefault="000D1E10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0D1E10">
              <w:rPr>
                <w:rFonts w:asciiTheme="minorHAnsi" w:hAnsiTheme="minorHAnsi" w:cs="Tahoma"/>
                <w:b/>
                <w:sz w:val="22"/>
                <w:szCs w:val="22"/>
              </w:rPr>
              <w:t>PAT</w:t>
            </w:r>
          </w:p>
        </w:tc>
        <w:tc>
          <w:tcPr>
            <w:tcW w:w="5050" w:type="dxa"/>
            <w:vAlign w:val="center"/>
          </w:tcPr>
          <w:p w14:paraId="74719ACF" w14:textId="5A9EE1B7" w:rsidR="00EB47CF" w:rsidRPr="000D1E10" w:rsidRDefault="00362D49" w:rsidP="00EB47CF">
            <w:pPr>
              <w:rPr>
                <w:rFonts w:asciiTheme="minorHAnsi" w:hAnsiTheme="minorHAnsi" w:cs="Arial"/>
                <w:sz w:val="22"/>
              </w:rPr>
            </w:pPr>
            <w:r w:rsidRPr="000D1E10">
              <w:rPr>
                <w:rFonts w:asciiTheme="minorHAnsi" w:hAnsiTheme="minorHAnsi" w:cstheme="minorHAnsi"/>
                <w:sz w:val="22"/>
              </w:rPr>
              <w:t>Section A-Research and design</w:t>
            </w:r>
          </w:p>
        </w:tc>
        <w:tc>
          <w:tcPr>
            <w:tcW w:w="2527" w:type="dxa"/>
            <w:vMerge/>
          </w:tcPr>
          <w:p w14:paraId="454CEC3D" w14:textId="77777777" w:rsidR="00EB47CF" w:rsidRPr="00A94F54" w:rsidRDefault="00EB47CF" w:rsidP="00EB47CF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EB47CF" w:rsidRPr="0093286D" w14:paraId="00FDAE2F" w14:textId="77777777" w:rsidTr="00CD35B8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7BCCF5C6" w14:textId="773DF426" w:rsidR="00EB47CF" w:rsidRPr="00A94F54" w:rsidRDefault="00230FE9" w:rsidP="000D1E10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2 (</w:t>
            </w:r>
            <w:r w:rsidR="000D1E10">
              <w:rPr>
                <w:rFonts w:asciiTheme="minorHAnsi" w:hAnsiTheme="minorHAnsi" w:cs="Arial"/>
                <w:b/>
                <w:sz w:val="22"/>
                <w:szCs w:val="22"/>
              </w:rPr>
              <w:t>12</w:t>
            </w:r>
            <w:r w:rsidR="00DD315D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0D1E10">
              <w:rPr>
                <w:rFonts w:asciiTheme="minorHAnsi" w:hAnsiTheme="minorHAnsi" w:cs="Arial"/>
                <w:b/>
                <w:sz w:val="22"/>
                <w:szCs w:val="22"/>
              </w:rPr>
              <w:t>April</w:t>
            </w:r>
            <w:r w:rsidR="00DD315D">
              <w:rPr>
                <w:rFonts w:asciiTheme="minorHAnsi" w:hAnsiTheme="minorHAnsi" w:cs="Arial"/>
                <w:b/>
                <w:sz w:val="22"/>
                <w:szCs w:val="22"/>
              </w:rPr>
              <w:t xml:space="preserve"> 2021 – 9 July 2021</w:t>
            </w:r>
            <w:r w:rsidR="00EB47CF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0D1E10" w:rsidRPr="0093286D" w14:paraId="717F2A16" w14:textId="77777777" w:rsidTr="000D1E10">
        <w:trPr>
          <w:trHeight w:val="567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F10014A" w14:textId="77777777" w:rsidR="000D1E10" w:rsidRPr="00DC5D85" w:rsidRDefault="000D1E10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Mechanical Drawings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0E40E9" w14:textId="77777777" w:rsidR="000D1E10" w:rsidRPr="00A17CA1" w:rsidRDefault="000D1E10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Isometric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52EA388" w14:textId="571A5EE3" w:rsidR="000D1E10" w:rsidRDefault="000D1E10" w:rsidP="000D1E1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5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Two Coursework </w:t>
            </w:r>
          </w:p>
          <w:p w14:paraId="4728A903" w14:textId="3D1D29AD" w:rsidR="000D1E10" w:rsidRDefault="000D1E10" w:rsidP="00A34145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7DE8A3D7" w14:textId="79119A34" w:rsidR="000D1E10" w:rsidRDefault="000D1E10" w:rsidP="00EB47CF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</w:p>
          <w:p w14:paraId="3355C7BC" w14:textId="77777777" w:rsidR="000D1E10" w:rsidRPr="00F3213E" w:rsidRDefault="000D1E10" w:rsidP="00EB47CF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</w:p>
          <w:p w14:paraId="684B8F24" w14:textId="228B7B2D" w:rsidR="000D1E10" w:rsidRDefault="000D1E10" w:rsidP="000D1E1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6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Two Coursework </w:t>
            </w:r>
          </w:p>
          <w:p w14:paraId="67C13372" w14:textId="3304D0FA" w:rsidR="000D1E10" w:rsidRDefault="000D1E10" w:rsidP="00A34145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drawings</w:t>
            </w:r>
          </w:p>
          <w:p w14:paraId="79DF7EDE" w14:textId="7CDC4119" w:rsidR="000D1E10" w:rsidRDefault="000D1E10" w:rsidP="00EB47C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28BA5910" w14:textId="77777777" w:rsidR="000D1E10" w:rsidRDefault="000D1E10" w:rsidP="00EB47C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4ACB3A0F" w14:textId="1B5A7A46" w:rsidR="000D1E10" w:rsidRPr="000D1E10" w:rsidRDefault="000D1E10" w:rsidP="008F4617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7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PAT Section B</w:t>
            </w:r>
          </w:p>
        </w:tc>
      </w:tr>
      <w:tr w:rsidR="000D1E10" w:rsidRPr="0093286D" w14:paraId="6450C9FD" w14:textId="77777777" w:rsidTr="000D1E10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7E89A0" w14:textId="77777777" w:rsidR="000D1E10" w:rsidRPr="00DC5D85" w:rsidRDefault="000D1E10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728DE0" w14:textId="77777777" w:rsidR="000D1E10" w:rsidRPr="00A17CA1" w:rsidRDefault="000D1E10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Solid Geometry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58B9A08B" w14:textId="77777777" w:rsidR="000D1E10" w:rsidRDefault="000D1E10" w:rsidP="00EB47CF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0D1E10" w:rsidRPr="0093286D" w14:paraId="0EA09183" w14:textId="77777777" w:rsidTr="000D1E10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61D26B" w14:textId="77777777" w:rsidR="000D1E10" w:rsidRPr="00DC5D85" w:rsidRDefault="000D1E10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D20EBD" w14:textId="77777777" w:rsidR="000D1E10" w:rsidRPr="00A17CA1" w:rsidRDefault="000D1E10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 xml:space="preserve">Interpenetration &amp; Development 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468C4785" w14:textId="77777777" w:rsidR="000D1E10" w:rsidRDefault="000D1E10" w:rsidP="00EB47CF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0D1E10" w:rsidRPr="0093286D" w14:paraId="488190E9" w14:textId="77777777" w:rsidTr="000D1E10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FAFA0C" w14:textId="77777777" w:rsidR="000D1E10" w:rsidRPr="00DC5D85" w:rsidRDefault="000D1E10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076EB" w14:textId="7D2F7707" w:rsidR="000D1E10" w:rsidRPr="000D1E10" w:rsidRDefault="000D1E10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Mechanical Assembly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53CF0863" w14:textId="77777777" w:rsidR="000D1E10" w:rsidRPr="00A94F54" w:rsidRDefault="000D1E10" w:rsidP="00EB47C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362D49" w:rsidRPr="0093286D" w14:paraId="5EE4E41A" w14:textId="77777777" w:rsidTr="000D1E10">
        <w:trPr>
          <w:trHeight w:val="567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DD6793" w14:textId="3621C967" w:rsidR="00362D49" w:rsidRPr="000D1E10" w:rsidRDefault="000D1E10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0D1E10">
              <w:rPr>
                <w:rFonts w:asciiTheme="minorHAnsi" w:hAnsiTheme="minorHAnsi" w:cs="Tahoma"/>
                <w:b/>
                <w:sz w:val="22"/>
                <w:szCs w:val="22"/>
              </w:rPr>
              <w:t>PAT</w:t>
            </w: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B13AB" w14:textId="2F729E71" w:rsidR="00362D49" w:rsidRPr="000D1E10" w:rsidRDefault="00362D49" w:rsidP="00EB47CF">
            <w:pPr>
              <w:rPr>
                <w:rFonts w:asciiTheme="minorHAnsi" w:hAnsiTheme="minorHAnsi" w:cstheme="minorHAnsi"/>
                <w:sz w:val="22"/>
              </w:rPr>
            </w:pPr>
            <w:r w:rsidRPr="000D1E10">
              <w:rPr>
                <w:rFonts w:asciiTheme="minorHAnsi" w:hAnsiTheme="minorHAnsi" w:cstheme="minorHAnsi"/>
                <w:sz w:val="22"/>
              </w:rPr>
              <w:t>Section B – Design selection and instrument drawing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728E79D5" w14:textId="77777777" w:rsidR="00362D49" w:rsidRPr="00A94F54" w:rsidRDefault="00362D49" w:rsidP="00EB47C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EB47CF" w:rsidRPr="0093286D" w14:paraId="180BC5AE" w14:textId="77777777" w:rsidTr="00CD35B8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2DA11768" w14:textId="042C51CC" w:rsidR="00EB47CF" w:rsidRPr="00A94F54" w:rsidRDefault="00230FE9" w:rsidP="00367FFC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3 (</w:t>
            </w:r>
            <w:r w:rsidR="00DD315D">
              <w:rPr>
                <w:rFonts w:asciiTheme="minorHAnsi" w:hAnsiTheme="minorHAnsi" w:cs="Arial"/>
                <w:b/>
                <w:sz w:val="22"/>
                <w:szCs w:val="22"/>
              </w:rPr>
              <w:t>23 July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362D49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362D49">
              <w:rPr>
                <w:rFonts w:asciiTheme="minorHAnsi" w:hAnsiTheme="minorHAnsi" w:cs="Arial"/>
                <w:b/>
                <w:sz w:val="22"/>
                <w:szCs w:val="22"/>
              </w:rPr>
              <w:t>15</w:t>
            </w:r>
            <w:r w:rsidR="00EB47CF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E95392">
              <w:rPr>
                <w:rFonts w:asciiTheme="minorHAnsi" w:hAnsiTheme="minorHAnsi" w:cs="Arial"/>
                <w:b/>
                <w:sz w:val="22"/>
                <w:szCs w:val="22"/>
              </w:rPr>
              <w:t>October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362D49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="00EB47CF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0D1E10" w:rsidRPr="0093286D" w14:paraId="318DD60C" w14:textId="77777777" w:rsidTr="00A17CA1">
        <w:trPr>
          <w:trHeight w:val="567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AB4FF9" w14:textId="20E07AF5" w:rsidR="000D1E10" w:rsidRPr="00DC5D85" w:rsidRDefault="000D1E10" w:rsidP="000D1E10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>
              <w:rPr>
                <w:rFonts w:asciiTheme="minorHAnsi" w:hAnsiTheme="minorHAnsi" w:cs="Tahoma"/>
                <w:b/>
                <w:sz w:val="22"/>
                <w:szCs w:val="22"/>
              </w:rPr>
              <w:t>Loci (Helix and Cams)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7B9EE" w14:textId="77777777" w:rsidR="000D1E10" w:rsidRPr="00A17CA1" w:rsidRDefault="000D1E10" w:rsidP="00EB47CF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Development of a Transition Piece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632D27" w14:textId="248999A1" w:rsidR="000D1E10" w:rsidRDefault="000D1E10" w:rsidP="000D1E1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9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Two Coursework drawings</w:t>
            </w:r>
          </w:p>
          <w:p w14:paraId="56DC7794" w14:textId="77777777" w:rsidR="000D1E10" w:rsidRDefault="000D1E10" w:rsidP="00EB47C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ABF1BC3" w14:textId="31582FE4" w:rsidR="000D1E10" w:rsidRPr="006407C2" w:rsidRDefault="000D1E10" w:rsidP="000D1E10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10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Two Coursework drawings</w:t>
            </w:r>
          </w:p>
          <w:p w14:paraId="46F960A5" w14:textId="77777777" w:rsidR="000D1E10" w:rsidRDefault="000D1E10" w:rsidP="00EB47C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375DAC4D" w14:textId="74673A05" w:rsidR="000D1E10" w:rsidRDefault="000D1E10" w:rsidP="000D1E10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1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 </w:t>
            </w:r>
            <w:r w:rsidRPr="00362D49">
              <w:rPr>
                <w:rFonts w:asciiTheme="minorHAnsi" w:hAnsiTheme="minorHAnsi" w:cs="Arial"/>
                <w:bCs/>
                <w:sz w:val="22"/>
                <w:szCs w:val="22"/>
              </w:rPr>
              <w:t>PAT Section C</w:t>
            </w:r>
          </w:p>
          <w:p w14:paraId="4C2CE14F" w14:textId="77777777" w:rsidR="000D1E10" w:rsidRPr="00362D49" w:rsidRDefault="000D1E10" w:rsidP="00362D49">
            <w:pPr>
              <w:pStyle w:val="ListParagraph"/>
              <w:ind w:left="435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  <w:p w14:paraId="0380181D" w14:textId="6820DBD6" w:rsidR="000D1E10" w:rsidRPr="00A94F54" w:rsidRDefault="000D1E10" w:rsidP="00EB47CF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0D1E10">
              <w:rPr>
                <w:rFonts w:asciiTheme="minorHAnsi" w:hAnsiTheme="minorHAnsi" w:cs="Arial"/>
                <w:b/>
                <w:sz w:val="22"/>
                <w:szCs w:val="22"/>
              </w:rPr>
              <w:t>Task 1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: T</w:t>
            </w:r>
            <w:r>
              <w:rPr>
                <w:rFonts w:asciiTheme="minorHAnsi" w:hAnsiTheme="minorHAnsi" w:cs="Arial"/>
                <w:sz w:val="22"/>
                <w:szCs w:val="22"/>
              </w:rPr>
              <w:t>rials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 xml:space="preserve"> Exam</w:t>
            </w:r>
          </w:p>
          <w:p w14:paraId="6429C595" w14:textId="6D13DAD1" w:rsidR="000D1E10" w:rsidRPr="00A94F54" w:rsidRDefault="000D1E10" w:rsidP="00EB47C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30 Aug – 17 Sept</w:t>
            </w:r>
          </w:p>
        </w:tc>
      </w:tr>
      <w:tr w:rsidR="000D1E10" w:rsidRPr="0093286D" w14:paraId="31661CD2" w14:textId="77777777" w:rsidTr="00A17CA1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5959EF" w14:textId="77777777" w:rsidR="000D1E10" w:rsidRPr="00DC5D85" w:rsidRDefault="000D1E10" w:rsidP="00EB47CF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FBEA" w14:textId="77777777" w:rsidR="000D1E10" w:rsidRPr="00A17CA1" w:rsidRDefault="000D1E10" w:rsidP="00D54351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Mechanism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095C34E6" w14:textId="77777777" w:rsidR="000D1E10" w:rsidRPr="0093286D" w:rsidRDefault="000D1E10" w:rsidP="00EB47CF">
            <w:pPr>
              <w:rPr>
                <w:rFonts w:asciiTheme="minorHAnsi" w:hAnsiTheme="minorHAnsi" w:cs="Arial"/>
                <w:b/>
              </w:rPr>
            </w:pPr>
          </w:p>
        </w:tc>
      </w:tr>
      <w:tr w:rsidR="000D1E10" w:rsidRPr="0093286D" w14:paraId="6D4D981F" w14:textId="77777777" w:rsidTr="00A17CA1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6C5FC8" w14:textId="77777777" w:rsidR="000D1E10" w:rsidRPr="00DC5D85" w:rsidRDefault="000D1E10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35E0A" w14:textId="71D797BA" w:rsidR="000D1E10" w:rsidRPr="00A17CA1" w:rsidRDefault="000D1E10" w:rsidP="00A17CA1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Helix</w:t>
            </w:r>
            <w:r>
              <w:rPr>
                <w:rFonts w:asciiTheme="minorHAnsi" w:hAnsiTheme="minorHAnsi"/>
                <w:sz w:val="22"/>
              </w:rPr>
              <w:t>, Cam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2B5B6C11" w14:textId="77777777" w:rsidR="000D1E10" w:rsidRPr="0093286D" w:rsidRDefault="000D1E10" w:rsidP="00EB47CF">
            <w:pPr>
              <w:rPr>
                <w:rFonts w:asciiTheme="minorHAnsi" w:hAnsiTheme="minorHAnsi" w:cs="Arial"/>
                <w:b/>
              </w:rPr>
            </w:pPr>
          </w:p>
        </w:tc>
      </w:tr>
      <w:tr w:rsidR="000D1E10" w:rsidRPr="0093286D" w14:paraId="2D02F70A" w14:textId="77777777" w:rsidTr="00A17CA1">
        <w:trPr>
          <w:trHeight w:val="56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D1D632" w14:textId="77777777" w:rsidR="000D1E10" w:rsidRPr="00DC5D85" w:rsidRDefault="000D1E10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31C9A" w14:textId="2BE65F60" w:rsidR="000D1E10" w:rsidRPr="00A15974" w:rsidRDefault="000D1E10" w:rsidP="00A17CA1">
            <w:pPr>
              <w:rPr>
                <w:rFonts w:asciiTheme="minorHAnsi" w:hAnsiTheme="minorHAnsi"/>
                <w:sz w:val="22"/>
              </w:rPr>
            </w:pPr>
            <w:r w:rsidRPr="00A15974">
              <w:rPr>
                <w:rFonts w:asciiTheme="minorHAnsi" w:hAnsiTheme="minorHAnsi"/>
                <w:sz w:val="22"/>
              </w:rPr>
              <w:t>Spiral</w:t>
            </w:r>
            <w:r>
              <w:rPr>
                <w:rFonts w:asciiTheme="minorHAnsi" w:hAnsiTheme="minorHAnsi"/>
                <w:sz w:val="22"/>
              </w:rPr>
              <w:t>, Chutes, Coil spring, Square thread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253CEAA8" w14:textId="77777777" w:rsidR="000D1E10" w:rsidRPr="0093286D" w:rsidRDefault="000D1E10" w:rsidP="00EB47CF">
            <w:pPr>
              <w:rPr>
                <w:rFonts w:asciiTheme="minorHAnsi" w:hAnsiTheme="minorHAnsi" w:cs="Arial"/>
                <w:b/>
              </w:rPr>
            </w:pPr>
          </w:p>
        </w:tc>
      </w:tr>
      <w:tr w:rsidR="00EB47CF" w:rsidRPr="0093286D" w14:paraId="62380BEF" w14:textId="77777777" w:rsidTr="00A17CA1">
        <w:trPr>
          <w:trHeight w:val="567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CC0376" w14:textId="388CF322" w:rsidR="00EB47CF" w:rsidRPr="000D1E10" w:rsidRDefault="000D1E10" w:rsidP="00EB47CF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0D1E10">
              <w:rPr>
                <w:rFonts w:asciiTheme="minorHAnsi" w:hAnsiTheme="minorHAnsi" w:cs="Tahoma"/>
                <w:b/>
                <w:sz w:val="22"/>
                <w:szCs w:val="22"/>
              </w:rPr>
              <w:t>PAT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DB4FC" w14:textId="5D346271" w:rsidR="00EB47CF" w:rsidRPr="000D1E10" w:rsidRDefault="00362D49" w:rsidP="00A17CA1">
            <w:pPr>
              <w:rPr>
                <w:rFonts w:asciiTheme="minorHAnsi" w:hAnsiTheme="minorHAnsi"/>
                <w:sz w:val="22"/>
              </w:rPr>
            </w:pPr>
            <w:r w:rsidRPr="000D1E10">
              <w:rPr>
                <w:rFonts w:asciiTheme="minorHAnsi" w:hAnsiTheme="minorHAnsi" w:cstheme="minorHAnsi"/>
                <w:sz w:val="22"/>
              </w:rPr>
              <w:t>Section C- Evaluation and Computer drawing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9050FB2" w14:textId="77777777" w:rsidR="00EB47CF" w:rsidRPr="0093286D" w:rsidRDefault="00EB47CF" w:rsidP="00EB47CF">
            <w:pPr>
              <w:rPr>
                <w:rFonts w:asciiTheme="minorHAnsi" w:hAnsiTheme="minorHAnsi" w:cs="Arial"/>
                <w:b/>
              </w:rPr>
            </w:pPr>
          </w:p>
        </w:tc>
      </w:tr>
    </w:tbl>
    <w:p w14:paraId="3CA12E65" w14:textId="77777777" w:rsidR="00676087" w:rsidRDefault="00676087" w:rsidP="000304E7">
      <w:pPr>
        <w:rPr>
          <w:rFonts w:ascii="Arial" w:hAnsi="Arial" w:cs="Arial"/>
          <w:sz w:val="22"/>
          <w:szCs w:val="22"/>
        </w:rPr>
      </w:pPr>
    </w:p>
    <w:sectPr w:rsidR="00676087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457888DA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1A2637"/>
    <w:multiLevelType w:val="hybridMultilevel"/>
    <w:tmpl w:val="A4C0E20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0E2098F"/>
    <w:multiLevelType w:val="hybridMultilevel"/>
    <w:tmpl w:val="DBC0FD04"/>
    <w:lvl w:ilvl="0" w:tplc="13F64754">
      <w:start w:val="24"/>
      <w:numFmt w:val="bullet"/>
      <w:lvlText w:val="-"/>
      <w:lvlJc w:val="left"/>
      <w:pPr>
        <w:ind w:left="405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73D20B38"/>
    <w:multiLevelType w:val="hybridMultilevel"/>
    <w:tmpl w:val="182496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4"/>
  </w:num>
  <w:num w:numId="5">
    <w:abstractNumId w:val="2"/>
  </w:num>
  <w:num w:numId="6">
    <w:abstractNumId w:val="15"/>
  </w:num>
  <w:num w:numId="7">
    <w:abstractNumId w:val="5"/>
  </w:num>
  <w:num w:numId="8">
    <w:abstractNumId w:val="6"/>
  </w:num>
  <w:num w:numId="9">
    <w:abstractNumId w:val="9"/>
  </w:num>
  <w:num w:numId="10">
    <w:abstractNumId w:val="12"/>
  </w:num>
  <w:num w:numId="11">
    <w:abstractNumId w:val="7"/>
  </w:num>
  <w:num w:numId="12">
    <w:abstractNumId w:val="11"/>
  </w:num>
  <w:num w:numId="13">
    <w:abstractNumId w:val="3"/>
  </w:num>
  <w:num w:numId="14">
    <w:abstractNumId w:val="13"/>
  </w:num>
  <w:num w:numId="15">
    <w:abstractNumId w:val="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zAzMzAzsrAwszRX0lEKTi0uzszPAykwrgUAYizcFywAAAA="/>
  </w:docVars>
  <w:rsids>
    <w:rsidRoot w:val="009A2269"/>
    <w:rsid w:val="00000726"/>
    <w:rsid w:val="0001199C"/>
    <w:rsid w:val="000304E7"/>
    <w:rsid w:val="000567C3"/>
    <w:rsid w:val="00080749"/>
    <w:rsid w:val="00081101"/>
    <w:rsid w:val="000D1E10"/>
    <w:rsid w:val="000D451D"/>
    <w:rsid w:val="00124F58"/>
    <w:rsid w:val="00194133"/>
    <w:rsid w:val="001A6DF4"/>
    <w:rsid w:val="00230FE9"/>
    <w:rsid w:val="00252EC9"/>
    <w:rsid w:val="00274AB7"/>
    <w:rsid w:val="00293CCC"/>
    <w:rsid w:val="002A3D20"/>
    <w:rsid w:val="002C0C5A"/>
    <w:rsid w:val="002E19EA"/>
    <w:rsid w:val="00305604"/>
    <w:rsid w:val="00334C08"/>
    <w:rsid w:val="0034225D"/>
    <w:rsid w:val="00362D49"/>
    <w:rsid w:val="003639A8"/>
    <w:rsid w:val="00367FFC"/>
    <w:rsid w:val="003B673E"/>
    <w:rsid w:val="003D668E"/>
    <w:rsid w:val="003E0B45"/>
    <w:rsid w:val="003F3C87"/>
    <w:rsid w:val="004026AC"/>
    <w:rsid w:val="00422B44"/>
    <w:rsid w:val="004454D6"/>
    <w:rsid w:val="00453BF5"/>
    <w:rsid w:val="004B40C4"/>
    <w:rsid w:val="004D484B"/>
    <w:rsid w:val="00507907"/>
    <w:rsid w:val="005368CA"/>
    <w:rsid w:val="00537847"/>
    <w:rsid w:val="005518A3"/>
    <w:rsid w:val="00554156"/>
    <w:rsid w:val="00583065"/>
    <w:rsid w:val="005A6873"/>
    <w:rsid w:val="005C275F"/>
    <w:rsid w:val="005C45EE"/>
    <w:rsid w:val="005C5B8D"/>
    <w:rsid w:val="005D5A74"/>
    <w:rsid w:val="005F4039"/>
    <w:rsid w:val="006407C2"/>
    <w:rsid w:val="00676087"/>
    <w:rsid w:val="006820AE"/>
    <w:rsid w:val="00687AD7"/>
    <w:rsid w:val="006B326F"/>
    <w:rsid w:val="006B77E0"/>
    <w:rsid w:val="006F0970"/>
    <w:rsid w:val="006F3A26"/>
    <w:rsid w:val="007153EA"/>
    <w:rsid w:val="007227B6"/>
    <w:rsid w:val="00737E94"/>
    <w:rsid w:val="00746672"/>
    <w:rsid w:val="00755A91"/>
    <w:rsid w:val="00781145"/>
    <w:rsid w:val="00783244"/>
    <w:rsid w:val="007D07AF"/>
    <w:rsid w:val="007F5D4F"/>
    <w:rsid w:val="0080354D"/>
    <w:rsid w:val="0085093F"/>
    <w:rsid w:val="0087222D"/>
    <w:rsid w:val="008A2B20"/>
    <w:rsid w:val="008D1E8B"/>
    <w:rsid w:val="008F23F1"/>
    <w:rsid w:val="008F4617"/>
    <w:rsid w:val="008F501F"/>
    <w:rsid w:val="009118BE"/>
    <w:rsid w:val="00916121"/>
    <w:rsid w:val="0093286D"/>
    <w:rsid w:val="0094260E"/>
    <w:rsid w:val="009568FE"/>
    <w:rsid w:val="00963DC6"/>
    <w:rsid w:val="009A2269"/>
    <w:rsid w:val="009A5BA5"/>
    <w:rsid w:val="009F1DD0"/>
    <w:rsid w:val="00A15974"/>
    <w:rsid w:val="00A17CA1"/>
    <w:rsid w:val="00A3055B"/>
    <w:rsid w:val="00A34145"/>
    <w:rsid w:val="00A425FA"/>
    <w:rsid w:val="00A7767D"/>
    <w:rsid w:val="00A94F54"/>
    <w:rsid w:val="00AC7343"/>
    <w:rsid w:val="00B4041E"/>
    <w:rsid w:val="00B56E34"/>
    <w:rsid w:val="00B920DD"/>
    <w:rsid w:val="00BB573E"/>
    <w:rsid w:val="00BD2DDD"/>
    <w:rsid w:val="00BE1F4C"/>
    <w:rsid w:val="00C00610"/>
    <w:rsid w:val="00CC20ED"/>
    <w:rsid w:val="00CC7838"/>
    <w:rsid w:val="00CD35B8"/>
    <w:rsid w:val="00CD455E"/>
    <w:rsid w:val="00CF09A7"/>
    <w:rsid w:val="00D018EF"/>
    <w:rsid w:val="00D06A31"/>
    <w:rsid w:val="00D20795"/>
    <w:rsid w:val="00D220A4"/>
    <w:rsid w:val="00D23E01"/>
    <w:rsid w:val="00D54351"/>
    <w:rsid w:val="00D921B9"/>
    <w:rsid w:val="00DB01BB"/>
    <w:rsid w:val="00DC5D85"/>
    <w:rsid w:val="00DD315D"/>
    <w:rsid w:val="00E70B45"/>
    <w:rsid w:val="00E83847"/>
    <w:rsid w:val="00E921FF"/>
    <w:rsid w:val="00E95392"/>
    <w:rsid w:val="00EA27B9"/>
    <w:rsid w:val="00EA71FF"/>
    <w:rsid w:val="00EB0148"/>
    <w:rsid w:val="00EB111F"/>
    <w:rsid w:val="00EB37E8"/>
    <w:rsid w:val="00EB47CF"/>
    <w:rsid w:val="00EC3695"/>
    <w:rsid w:val="00EE4F5E"/>
    <w:rsid w:val="00F06215"/>
    <w:rsid w:val="00F10874"/>
    <w:rsid w:val="00F25C6E"/>
    <w:rsid w:val="00F3213E"/>
    <w:rsid w:val="00F46682"/>
    <w:rsid w:val="00F73244"/>
    <w:rsid w:val="00F84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F221A"/>
  <w15:docId w15:val="{D4F4D4D7-1FEC-4821-919B-377EF1046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Chain</dc:creator>
  <cp:lastModifiedBy>Leslie Chain</cp:lastModifiedBy>
  <cp:revision>6</cp:revision>
  <dcterms:created xsi:type="dcterms:W3CDTF">2020-12-07T12:08:00Z</dcterms:created>
  <dcterms:modified xsi:type="dcterms:W3CDTF">2021-03-22T17:23:00Z</dcterms:modified>
</cp:coreProperties>
</file>